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Age-adjusted trends in proportions of U.S. adults overall and by subgroup with diabetes that report receiving six recommended care services - at least one dental visit, one dilated eye exam, one foot exam, two or more A1C tests, cholesterol level tested, and receiving an influenza vaccin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 </w:t>
            </w:r>
          </w:p>
        </w:tc>
        <w:tc>
          <w:tcPr>
            <w:tcBorders>
              <w:top w:val="single" w:sz="16" w:space="0" w:color="D3D3D3"/>
              <w:bottom w:val="single" w:sz="16" w:space="0" w:color="D3D3D3"/>
            </w:tcBorders>
          </w:tcPr>
          <w:p>
            <w:pPr>
              <w:spacing w:before="0" w:after="60"/>
              <w:keepNext/>
            </w:pPr>
            <w:r>
              <w:rPr>
                <w:rFonts w:ascii="Calibri" w:hAnsi="Calibri"/>
                <w:sz w:val="20"/>
              </w:rPr>
              <w:t xml:space="default">
                Average (SE)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2008 (SE)</w:t>
            </w:r>
          </w:p>
        </w:tc>
        <w:tc>
          <w:tcPr>
            <w:tcBorders>
              <w:top w:val="single" w:sz="16" w:space="0" w:color="D3D3D3"/>
              <w:bottom w:val="single" w:sz="16" w:space="0" w:color="D3D3D3"/>
            </w:tcBorders>
          </w:tcPr>
          <w:p>
            <w:pPr>
              <w:spacing w:before="0" w:after="60"/>
              <w:keepNext/>
            </w:pPr>
            <w:r>
              <w:rPr>
                <w:rFonts w:ascii="Calibri" w:hAnsi="Calibri"/>
                <w:sz w:val="20"/>
              </w:rPr>
              <w:t xml:space="default">2009 (SE)</w:t>
            </w:r>
          </w:p>
        </w:tc>
        <w:tc>
          <w:tcPr>
            <w:tcBorders>
              <w:top w:val="single" w:sz="16" w:space="0" w:color="D3D3D3"/>
              <w:bottom w:val="single" w:sz="16" w:space="0" w:color="D3D3D3"/>
            </w:tcBorders>
          </w:tcPr>
          <w:p>
            <w:pPr>
              <w:spacing w:before="0" w:after="60"/>
              <w:keepNext/>
            </w:pPr>
            <w:r>
              <w:rPr>
                <w:rFonts w:ascii="Calibri" w:hAnsi="Calibri"/>
                <w:sz w:val="20"/>
              </w:rPr>
              <w:t xml:space="default">2010 (SE)</w:t>
            </w:r>
          </w:p>
        </w:tc>
        <w:tc>
          <w:tcPr>
            <w:tcBorders>
              <w:top w:val="single" w:sz="16" w:space="0" w:color="D3D3D3"/>
              <w:bottom w:val="single" w:sz="16" w:space="0" w:color="D3D3D3"/>
            </w:tcBorders>
          </w:tcPr>
          <w:p>
            <w:pPr>
              <w:spacing w:before="0" w:after="60"/>
              <w:keepNext/>
            </w:pPr>
            <w:r>
              <w:rPr>
                <w:rFonts w:ascii="Calibri" w:hAnsi="Calibri"/>
                <w:sz w:val="20"/>
              </w:rPr>
              <w:t xml:space="default">2011 (SE)</w:t>
            </w:r>
          </w:p>
        </w:tc>
        <w:tc>
          <w:tcPr>
            <w:tcBorders>
              <w:top w:val="single" w:sz="16" w:space="0" w:color="D3D3D3"/>
              <w:bottom w:val="single" w:sz="16" w:space="0" w:color="D3D3D3"/>
            </w:tcBorders>
          </w:tcPr>
          <w:p>
            <w:pPr>
              <w:spacing w:before="0" w:after="60"/>
              <w:keepNext/>
            </w:pPr>
            <w:r>
              <w:rPr>
                <w:rFonts w:ascii="Calibri" w:hAnsi="Calibri"/>
                <w:sz w:val="20"/>
              </w:rPr>
              <w:t xml:space="default">2012 (SE)</w:t>
            </w:r>
          </w:p>
        </w:tc>
        <w:tc>
          <w:tcPr>
            <w:tcBorders>
              <w:top w:val="single" w:sz="16" w:space="0" w:color="D3D3D3"/>
              <w:bottom w:val="single" w:sz="16" w:space="0" w:color="D3D3D3"/>
            </w:tcBorders>
          </w:tcPr>
          <w:p>
            <w:pPr>
              <w:spacing w:before="0" w:after="60"/>
              <w:keepNext/>
            </w:pPr>
            <w:r>
              <w:rPr>
                <w:rFonts w:ascii="Calibri" w:hAnsi="Calibri"/>
                <w:sz w:val="20"/>
              </w:rPr>
              <w:t xml:space="default">2013 (SE)</w:t>
            </w:r>
          </w:p>
        </w:tc>
        <w:tc>
          <w:tcPr>
            <w:tcBorders>
              <w:top w:val="single" w:sz="16" w:space="0" w:color="D3D3D3"/>
              <w:bottom w:val="single" w:sz="16" w:space="0" w:color="D3D3D3"/>
            </w:tcBorders>
          </w:tcPr>
          <w:p>
            <w:pPr>
              <w:spacing w:before="0" w:after="60"/>
              <w:keepNext/>
            </w:pPr>
            <w:r>
              <w:rPr>
                <w:rFonts w:ascii="Calibri" w:hAnsi="Calibri"/>
                <w:sz w:val="20"/>
              </w:rPr>
              <w:t xml:space="default">2014 (SE)</w:t>
            </w:r>
          </w:p>
        </w:tc>
        <w:tc>
          <w:tcPr>
            <w:tcBorders>
              <w:top w:val="single" w:sz="16" w:space="0" w:color="D3D3D3"/>
              <w:bottom w:val="single" w:sz="16" w:space="0" w:color="D3D3D3"/>
            </w:tcBorders>
          </w:tcPr>
          <w:p>
            <w:pPr>
              <w:spacing w:before="0" w:after="60"/>
              <w:keepNext/>
            </w:pPr>
            <w:r>
              <w:rPr>
                <w:rFonts w:ascii="Calibri" w:hAnsi="Calibri"/>
                <w:sz w:val="20"/>
              </w:rPr>
              <w:t xml:space="default">2015 (SE)</w:t>
            </w:r>
          </w:p>
        </w:tc>
        <w:tc>
          <w:tcPr>
            <w:tcBorders>
              <w:top w:val="single" w:sz="16" w:space="0" w:color="D3D3D3"/>
              <w:bottom w:val="single" w:sz="16" w:space="0" w:color="D3D3D3"/>
            </w:tcBorders>
          </w:tcPr>
          <w:p>
            <w:pPr>
              <w:spacing w:before="0" w:after="60"/>
              <w:keepNext/>
            </w:pPr>
            <w:r>
              <w:rPr>
                <w:rFonts w:ascii="Calibri" w:hAnsi="Calibri"/>
                <w:sz w:val="20"/>
              </w:rPr>
              <w:t xml:space="default">2016 (SE)</w:t>
            </w:r>
          </w:p>
        </w:tc>
        <w:tc>
          <w:tcPr>
            <w:tcBorders>
              <w:top w:val="single" w:sz="16" w:space="0" w:color="D3D3D3"/>
              <w:bottom w:val="single" w:sz="16" w:space="0" w:color="D3D3D3"/>
            </w:tcBorders>
          </w:tcPr>
          <w:p>
            <w:pPr>
              <w:spacing w:before="0" w:after="60"/>
              <w:keepNext/>
            </w:pPr>
            <w:r>
              <w:rPr>
                <w:rFonts w:ascii="Calibri" w:hAnsi="Calibri"/>
                <w:sz w:val="20"/>
              </w:rPr>
              <w:t xml:space="default">2017 (SE)</w:t>
            </w:r>
          </w:p>
        </w:tc>
        <w:tc>
          <w:tcPr>
            <w:tcBorders>
              <w:top w:val="single" w:sz="16" w:space="0" w:color="D3D3D3"/>
              <w:bottom w:val="single" w:sz="16" w:space="0" w:color="D3D3D3"/>
            </w:tcBorders>
          </w:tcPr>
          <w:p>
            <w:pPr>
              <w:spacing w:before="0" w:after="60"/>
              <w:keepNext/>
            </w:pPr>
            <w:r>
              <w:rPr>
                <w:rFonts w:ascii="Calibri" w:hAnsi="Calibri"/>
                <w:sz w:val="20"/>
              </w:rPr>
              <w:t xml:space="default">2018 (SE)</w:t>
            </w:r>
          </w:p>
        </w:tc>
        <w:tc>
          <w:tcPr>
            <w:tcBorders>
              <w:top w:val="single" w:sz="16" w:space="0" w:color="D3D3D3"/>
              <w:bottom w:val="single" w:sz="16" w:space="0" w:color="D3D3D3"/>
            </w:tcBorders>
          </w:tcPr>
          <w:p>
            <w:pPr>
              <w:spacing w:before="0" w:after="60"/>
              <w:keepNext/>
            </w:pPr>
            <w:r>
              <w:rPr>
                <w:rFonts w:ascii="Calibri" w:hAnsi="Calibri"/>
                <w:sz w:val="20"/>
              </w:rPr>
              <w:t xml:space="default">2019 (SE)</w:t>
            </w:r>
          </w:p>
        </w:tc>
        <w:tc>
          <w:tcPr>
            <w:tcBorders>
              <w:top w:val="single" w:sz="16" w:space="0" w:color="D3D3D3"/>
              <w:bottom w:val="single" w:sz="16" w:space="0" w:color="D3D3D3"/>
            </w:tcBorders>
          </w:tcPr>
          <w:p>
            <w:pPr>
              <w:spacing w:before="0" w:after="60"/>
              <w:keepNext/>
            </w:pPr>
            <w:r>
              <w:rPr>
                <w:rFonts w:ascii="Calibri" w:hAnsi="Calibri"/>
                <w:sz w:val="20"/>
              </w:rPr>
              <w:t xml:space="default">2020 (SE)</w:t>
            </w:r>
          </w:p>
        </w:tc>
        <w:tc>
          <w:tcPr>
            <w:tcBorders>
              <w:top w:val="single" w:sz="16" w:space="0" w:color="D3D3D3"/>
              <w:bottom w:val="single" w:sz="16" w:space="0" w:color="D3D3D3"/>
            </w:tcBorders>
          </w:tcPr>
          <w:p>
            <w:pPr>
              <w:spacing w:before="0" w:after="60"/>
              <w:keepNext/>
            </w:pPr>
            <w:r>
              <w:rPr>
                <w:rFonts w:ascii="Calibri" w:hAnsi="Calibri"/>
                <w:sz w:val="20"/>
              </w:rPr>
              <w:t xml:space="default">
                Percent Change (95% CI)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Joinpoint Year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APC (95% CI)
                <w:rPr>
                  <w:vertAlign w:val="superscript"/>
                  <w:i>true</w:i>
                  <w:t xml:space="default">*,§</w:t>
                  <w:i>false</w:i>
                  <w:vertAlign w:val="baseline"/>
                </w:rPr>
              </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AAPC (95% CI)
                <w:rPr>
                  <w:vertAlign w:val="superscript"/>
                  <w:i>true</w:i>
                  <w:t xml:space="default">*,||</w:t>
                  <w:i>false</w:i>
                  <w:vertAlign w:val="baseline"/>
                </w:rPr>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Cholesterol te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14.5,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3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8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20.2,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8,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0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2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 (-15.2,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5, 0.6), -4.8 (-7.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6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6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8.3,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2,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2,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1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6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12.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4,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4,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4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0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 (-34.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4, 2.4), -10.4 (-15.8,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3.8,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9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4.4, 1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 (-25.1,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7,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7,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8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 (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2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1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1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8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 (-36.1,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3,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3,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9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1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6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2.3, 1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2.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 (1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2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5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0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 (1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1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 (-61.5, 2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6,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5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2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2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7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2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3.8,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1,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1,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18.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1, 2.2), -6.9 (-11.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2.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 (-15.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5,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5,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5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2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15.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4,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4,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6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7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 (-36.8,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3.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3.6,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1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0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5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3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1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1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6 (1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45.3, 5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3.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3.1,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4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7.4,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2,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9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9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9.4, 1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7,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7,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2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9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 (-22.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2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35.4,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3.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3.5,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9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4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6, 1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2.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2.7, 1.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Received influenza vacc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 (11.3, 5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 (6.9, 11.6), -6.0 (-12.1, 0.6), 2.9 (0.7,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8 (11.9, 14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 (1.0, 47.6), -2.1 (-6.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1,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0.5, 2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 (-0.3, 2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4,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4,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 (-2.1, 3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2,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2,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1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24.3, 5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 (-0.8, 29.4), -4.0 (-9.2,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3.0,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4.6, 6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6,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3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0.8, 6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3,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8 (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 (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1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5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76.9, 19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0.2,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0.2,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22.6, 8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4,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2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1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 (-62.3, 15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0.0,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0.0,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3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9 (18.6, 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 (8.9, 15.7), -5.6 (-14.3, 3.9), 2.7 (-0.4,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5,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8 (-4.0, 5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 (0.6, 22.5), -1.7 (-3.8,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1.0,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 (12.2, 6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0.4,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0.4,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21.8, 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4.7, 22.1), -9.2 (-28.8, 15.8), 4.9 (-2.9, 1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8,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 (-45.0, 1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7,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7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6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 (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03.3, 10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2.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2.8,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2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6.5, 3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1,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1,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 (4.9, 8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4.3, 18.9), -7.8 (-25.1, 13.3), 5.7 (-1.0, 1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0.9,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8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1.0, 8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 (0.2, 27.9), -0.2 (-2.8,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0.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32.9, 4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3.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3.5,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 (-16.8, 7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3,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3, 5.2)</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One or more dentist vis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 (-5.6, 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2, 0.9), 11.6 (-6.1, 3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1.4,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25.7, 4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5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6.2, 2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3.3, 0.5), 8.9 (-0.4, 1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1.0,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15.6, 7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1,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3 (-4.3, 5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 (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 (-29.4, 8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1.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1.5,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20.7, 2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 2013, 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11.3, -6.2), 5.8 (2.9, 8.8), -9.9 (-12.4, -7.4), 12.1 (10.5, 1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6.7, 3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1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1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 (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8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 (-90.5, 5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3.7,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3.7,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 (-47.0, 2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4.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4.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4 (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5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 (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12.4, 14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10.4, 0.1), 64.5 (-10.4, 2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5.1, 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7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 (-4.3, 4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5,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 (-13.0, 4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 (-12.7, 3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7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17.9, 2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4.3, -0.9), 5.6 (1.4,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5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4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2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5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30.8, 10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6,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6,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4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8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4 (-128.4, 3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0.5,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0.5,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8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12.7, 6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 2013, 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41.7, 69.5), 6.4 (-37.6, 81.5), -1.6 (-24.6, 28.5), 11.0 (-34.9, 8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0.5,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7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5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7 (-9.7, 4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9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9.4, 5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 2013, 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 (-40.1, 30.5), 6.7 (-27.8, 57.5), -6.4 (-36.6, 38.2), 17.0 (-3.7, 4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0.7,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8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5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37.9, 4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3.1,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3.1,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2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 (-59.5, 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 (-22.3, -5.4), 10.7 (0.4, 22.2), -5.9 (-11.6,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6.1, 0.8)</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Two or more A1C tes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8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4.3, 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1.8, 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 (0.9, 2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6,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 (9.6, 4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 (7.1, 4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 (0.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 (0.7,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20.1, 4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2,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14.8, 2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 (-6.8, 2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1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1 (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1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 (1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58.8, 16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 (2.0,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 (2.0,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8.7, 3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0,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0,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7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1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3 (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33.0, 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4,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 (-0.5, 3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13.1, 2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 (-5.2, 2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2,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10.1, 2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24.7, 3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 (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1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1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 (-79.1, 4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4.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4.9,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7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2 (10.9, 3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4,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4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4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8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4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5.6, 3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 (-8.8, 3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2,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36.2, 1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2.2,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2.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7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 (-18.5, 5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5,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5, 5.2)</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Dilated eye ex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8.2,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 (-37.7, 1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2.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2.6,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8.9, 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3,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5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0.1,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3,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4.7, 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 (-30.5, 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7.9, 1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9,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9,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 (-33.0,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7,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7,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1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1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1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58.9, 5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8,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1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26.1, 3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2 (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2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 (1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1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 (-73.2, 1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3.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3.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9.0, 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3,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1.4, 1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0.8, 12.0), -1.6 (-2.9,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 (-21.8,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5,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5,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 (-32.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7,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7,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5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3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 (-35.4,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9,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9,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9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6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1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 (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59.9, 16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0.1,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0.1,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5.5, 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5,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32.8,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0.9, 7.8), -3.8 (-6.8,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2.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24.7, 2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8,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4 (-38.6,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3.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3.6,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5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6 (-7.5, 6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5, 2.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Foot examin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8.5, 1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1, 8.4), -1.1 (-2.1,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17.7, 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6,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1.8, 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8,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8,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9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6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4.9, 1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5, 3.4), -1.4 (-3.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6,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7.0, 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7,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19.5, 3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 (-5.2, 3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 (-28.7,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8,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8,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1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1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 (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56.5, 11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5,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9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2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0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1 (-9.6, 4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2,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2,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9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8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1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1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 (-75.4, 2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4.1,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4.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6.2, 2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3,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7.1, 1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1.9, 12.6), -1.4 (-2.9,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5,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2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 (-7.7, 2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1,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5.4, 1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4,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4,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30.4, 1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3.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3.1,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4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1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3 (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 (-47.8, 10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7,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6, 1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4,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4,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4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6.1, 2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24.7, 1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1,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3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5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18.9, 3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2.1,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2.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2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2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 (-15.3, 4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9, 2.5)</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Values in these columns were estimated excluding data from 2020.</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Percent change: the percent change in the proportion from 2008 to 2019.</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Years identified as Joinpoint years.</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Average annual percent change: the slope of the line over the entire study period.</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8T17:16:41Z</dcterms:created>
  <dcterms:modified xsi:type="dcterms:W3CDTF">2023-08-18T17:16:41Z</dcterms:modified>
</cp:coreProperties>
</file>

<file path=docProps/custom.xml><?xml version="1.0" encoding="utf-8"?>
<Properties xmlns="http://schemas.openxmlformats.org/officeDocument/2006/custom-properties" xmlns:vt="http://schemas.openxmlformats.org/officeDocument/2006/docPropsVTypes"/>
</file>